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094768D" w14:textId="1D82C74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&#13;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&#13;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&#13;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542C7F60" w14:textId="527D5E40" w:rsidR="000F7D18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6461" w:history="1">
            <w:r w:rsidR="000F7D18" w:rsidRPr="003C0E27">
              <w:rPr>
                <w:rStyle w:val="Hyperlink"/>
              </w:rPr>
              <w:t>System Architecture</w:t>
            </w:r>
            <w:r w:rsidR="000F7D18">
              <w:rPr>
                <w:webHidden/>
              </w:rPr>
              <w:tab/>
            </w:r>
            <w:r w:rsidR="000F7D18">
              <w:rPr>
                <w:webHidden/>
              </w:rPr>
              <w:fldChar w:fldCharType="begin"/>
            </w:r>
            <w:r w:rsidR="000F7D18">
              <w:rPr>
                <w:webHidden/>
              </w:rPr>
              <w:instrText xml:space="preserve"> PAGEREF _Toc23806461 \h </w:instrText>
            </w:r>
            <w:r w:rsidR="000F7D18">
              <w:rPr>
                <w:webHidden/>
              </w:rPr>
            </w:r>
            <w:r w:rsidR="000F7D18">
              <w:rPr>
                <w:webHidden/>
              </w:rPr>
              <w:fldChar w:fldCharType="separate"/>
            </w:r>
            <w:r w:rsidR="000F7D18">
              <w:rPr>
                <w:webHidden/>
              </w:rPr>
              <w:t>3</w:t>
            </w:r>
            <w:r w:rsidR="000F7D18">
              <w:rPr>
                <w:webHidden/>
              </w:rPr>
              <w:fldChar w:fldCharType="end"/>
            </w:r>
          </w:hyperlink>
        </w:p>
        <w:p w14:paraId="4A1F767E" w14:textId="2BE5B463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2" w:history="1">
            <w:r w:rsidRPr="003C0E27">
              <w:rPr>
                <w:rStyle w:val="Hyperlink"/>
                <w:noProof/>
              </w:rPr>
              <w:t>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199D7" w14:textId="26B97295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3" w:history="1">
            <w:r w:rsidRPr="003C0E27">
              <w:rPr>
                <w:rStyle w:val="Hyperlink"/>
                <w:noProof/>
              </w:rPr>
              <w:t>System Architectur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78D52" w14:textId="751CA84F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4" w:history="1">
            <w:r w:rsidRPr="003C0E27">
              <w:rPr>
                <w:rStyle w:val="Hyperlink"/>
                <w:noProof/>
              </w:rPr>
              <w:t>Handling 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54FD1" w14:textId="12ADCBA0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5" w:history="1">
            <w:r w:rsidRPr="003C0E27">
              <w:rPr>
                <w:rStyle w:val="Hyperlink"/>
                <w:noProof/>
              </w:rPr>
              <w:t>System Interaction with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3D447" w14:textId="739B3BF1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6" w:history="1">
            <w:r w:rsidRPr="003C0E27">
              <w:rPr>
                <w:rStyle w:val="Hyperlink"/>
                <w:noProof/>
              </w:rPr>
              <w:t>CRC Cards for Back-End 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368FC" w14:textId="0D7A5250" w:rsidR="000F7D18" w:rsidRDefault="000F7D18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6467" w:history="1">
            <w:r w:rsidRPr="003C0E27">
              <w:rPr>
                <w:rStyle w:val="Hyperlink"/>
                <w:noProof/>
              </w:rPr>
              <w:t>Component Breakdown for Front-End React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9293A" w14:textId="1D5F401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1" w:name="_Hlk501114800"/>
      <w:bookmarkStart w:id="2" w:name="_Toc23806461"/>
      <w:r>
        <w:lastRenderedPageBreak/>
        <w:t>System Architecture</w:t>
      </w:r>
      <w:bookmarkEnd w:id="2"/>
    </w:p>
    <w:bookmarkEnd w:id="1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3" w:name="_Toc23806462"/>
      <w:r>
        <w:t>Architecture Diagram</w:t>
      </w:r>
      <w:bookmarkEnd w:id="3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4" w:name="_Toc23806463"/>
      <w:r>
        <w:t>System Architecture Description</w:t>
      </w:r>
      <w:bookmarkEnd w:id="4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5" w:name="_Toc23806464"/>
      <w:r>
        <w:t>Handling Exceptions</w:t>
      </w:r>
      <w:bookmarkEnd w:id="5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6" w:name="_Toc23806465"/>
      <w:r>
        <w:t>System Interaction with Environment</w:t>
      </w:r>
      <w:bookmarkEnd w:id="6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7" w:name="_Toc23806466"/>
      <w:r>
        <w:lastRenderedPageBreak/>
        <w:t>CRC</w:t>
      </w:r>
      <w:r w:rsidR="00816959">
        <w:t xml:space="preserve"> </w:t>
      </w:r>
      <w:r>
        <w:t>Cards for Back-End Java Classes</w:t>
      </w:r>
      <w:bookmarkEnd w:id="7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5901F1ED" w:rsidR="00707018" w:rsidRDefault="00707018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lastRenderedPageBreak/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7ABC943B" w:rsidR="00707018" w:rsidRDefault="00707018" w:rsidP="00707018">
      <w:r>
        <w:t xml:space="preserve">Collaborators: </w:t>
      </w:r>
    </w:p>
    <w:p w14:paraId="2684FE9E" w14:textId="78805D56" w:rsidR="003F0C1D" w:rsidRDefault="00404B04" w:rsidP="008E5F01">
      <w:pPr>
        <w:pStyle w:val="Heading2"/>
      </w:pPr>
      <w:bookmarkStart w:id="8" w:name="_Toc23806467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lastRenderedPageBreak/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lastRenderedPageBreak/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lastRenderedPageBreak/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B0716" w14:textId="77777777" w:rsidR="001B3890" w:rsidRDefault="001B3890" w:rsidP="00A91D75">
      <w:r>
        <w:separator/>
      </w:r>
    </w:p>
  </w:endnote>
  <w:endnote w:type="continuationSeparator" w:id="0">
    <w:p w14:paraId="3B74D558" w14:textId="77777777" w:rsidR="001B3890" w:rsidRDefault="001B3890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C31A4" w14:textId="77777777" w:rsidR="001B3890" w:rsidRDefault="001B3890" w:rsidP="00A91D75">
      <w:r>
        <w:separator/>
      </w:r>
    </w:p>
  </w:footnote>
  <w:footnote w:type="continuationSeparator" w:id="0">
    <w:p w14:paraId="2B2A4CEF" w14:textId="77777777" w:rsidR="001B3890" w:rsidRDefault="001B3890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&#13;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&#13;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2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2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28"/>
  </w:num>
  <w:num w:numId="10">
    <w:abstractNumId w:val="21"/>
  </w:num>
  <w:num w:numId="11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1"/>
  </w:num>
  <w:num w:numId="13">
    <w:abstractNumId w:val="21"/>
  </w:num>
  <w:num w:numId="14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0"/>
  </w:num>
  <w:num w:numId="22">
    <w:abstractNumId w:val="15"/>
  </w:num>
  <w:num w:numId="23">
    <w:abstractNumId w:val="11"/>
  </w:num>
  <w:num w:numId="24">
    <w:abstractNumId w:val="1"/>
  </w:num>
  <w:num w:numId="25">
    <w:abstractNumId w:val="18"/>
  </w:num>
  <w:num w:numId="26">
    <w:abstractNumId w:val="24"/>
  </w:num>
  <w:num w:numId="27">
    <w:abstractNumId w:val="25"/>
  </w:num>
  <w:num w:numId="28">
    <w:abstractNumId w:val="9"/>
  </w:num>
  <w:num w:numId="29">
    <w:abstractNumId w:val="14"/>
  </w:num>
  <w:num w:numId="30">
    <w:abstractNumId w:val="4"/>
  </w:num>
  <w:num w:numId="31">
    <w:abstractNumId w:val="26"/>
  </w:num>
  <w:num w:numId="32">
    <w:abstractNumId w:val="27"/>
  </w:num>
  <w:num w:numId="33">
    <w:abstractNumId w:val="16"/>
  </w:num>
  <w:num w:numId="34">
    <w:abstractNumId w:val="6"/>
  </w:num>
  <w:num w:numId="35">
    <w:abstractNumId w:val="5"/>
  </w:num>
  <w:num w:numId="36">
    <w:abstractNumId w:val="23"/>
  </w:num>
  <w:num w:numId="37">
    <w:abstractNumId w:val="7"/>
  </w:num>
  <w:num w:numId="38">
    <w:abstractNumId w:val="19"/>
  </w:num>
  <w:num w:numId="39">
    <w:abstractNumId w:val="3"/>
  </w:num>
  <w:num w:numId="40">
    <w:abstractNumId w:val="10"/>
  </w:num>
  <w:num w:numId="41">
    <w:abstractNumId w:val="13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83D91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B2D66"/>
    <w:rsid w:val="004C6E19"/>
    <w:rsid w:val="004E5008"/>
    <w:rsid w:val="005353E6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D5833"/>
    <w:rsid w:val="00AE4512"/>
    <w:rsid w:val="00AF5F8F"/>
    <w:rsid w:val="00B419C5"/>
    <w:rsid w:val="00C23DB4"/>
    <w:rsid w:val="00C3016E"/>
    <w:rsid w:val="00C33C68"/>
    <w:rsid w:val="00C50FEA"/>
    <w:rsid w:val="00C53CE9"/>
    <w:rsid w:val="00C6323A"/>
    <w:rsid w:val="00C6402F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94B95"/>
    <w:rsid w:val="00EA2031"/>
    <w:rsid w:val="00EC1AD3"/>
    <w:rsid w:val="00ED6905"/>
    <w:rsid w:val="00EF64C7"/>
    <w:rsid w:val="00F653A7"/>
    <w:rsid w:val="00F83CE0"/>
    <w:rsid w:val="00FE0D74"/>
    <w:rsid w:val="00FE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448044-A9F4-4F42-8DDE-EF49AF766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rashyen\AppData\Roaming\Microsoft\Templates\Annual report (Red and Black design).dotx</Template>
  <TotalTime>624</TotalTime>
  <Pages>17</Pages>
  <Words>2037</Words>
  <Characters>1161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Carl Alvares</cp:lastModifiedBy>
  <cp:revision>45</cp:revision>
  <dcterms:created xsi:type="dcterms:W3CDTF">2019-10-20T00:49:00Z</dcterms:created>
  <dcterms:modified xsi:type="dcterms:W3CDTF">2019-11-05T05:34:00Z</dcterms:modified>
  <cp:contentStatus/>
  <cp:version/>
</cp:coreProperties>
</file>